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26AF0" w14:textId="42DF7D70" w:rsidR="0028749B" w:rsidRPr="00452456" w:rsidRDefault="00452456" w:rsidP="00452456">
      <w:p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Objective questions</w:t>
      </w:r>
    </w:p>
    <w:p w14:paraId="12DC005E" w14:textId="311E11A3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Homogeneity is essential component of ________ region.</w:t>
      </w:r>
    </w:p>
    <w:p w14:paraId="69975CF9" w14:textId="53D1CC7B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NH 33 example of ____________</w:t>
      </w:r>
    </w:p>
    <w:p w14:paraId="329E75C2" w14:textId="7EE60449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Soil region example of </w:t>
      </w:r>
    </w:p>
    <w:p w14:paraId="593F543D" w14:textId="0CF51574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Bus stand is an example of__________</w:t>
      </w:r>
    </w:p>
    <w:p w14:paraId="3144CD2C" w14:textId="4B70FE00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Stage model of development was given by</w:t>
      </w:r>
    </w:p>
    <w:p w14:paraId="48CD1832" w14:textId="17B0BEE2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___________is the name of model given by Myrdal.</w:t>
      </w:r>
    </w:p>
    <w:p w14:paraId="72979900" w14:textId="66BDF36B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Backwash and Polarization effect are the aspect of ___________model</w:t>
      </w:r>
    </w:p>
    <w:p w14:paraId="20303567" w14:textId="10A242B6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Take of stage is ___________ stage.</w:t>
      </w:r>
    </w:p>
    <w:p w14:paraId="3BE5F5EB" w14:textId="6C9568A7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Core periphery model was given by.</w:t>
      </w:r>
    </w:p>
    <w:p w14:paraId="3ADCD2EB" w14:textId="4E0A280B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Commodity consumption is indicator </w:t>
      </w:r>
      <w:proofErr w:type="spellStart"/>
      <w:r w:rsidRPr="00452456">
        <w:rPr>
          <w:rFonts w:ascii="Times New Roman" w:hAnsi="Times New Roman" w:cs="Times New Roman"/>
          <w:sz w:val="36"/>
          <w:szCs w:val="36"/>
        </w:rPr>
        <w:t>of___________development</w:t>
      </w:r>
      <w:proofErr w:type="spellEnd"/>
      <w:r w:rsidRPr="00452456">
        <w:rPr>
          <w:rFonts w:ascii="Times New Roman" w:hAnsi="Times New Roman" w:cs="Times New Roman"/>
          <w:sz w:val="36"/>
          <w:szCs w:val="36"/>
        </w:rPr>
        <w:t>.</w:t>
      </w:r>
    </w:p>
    <w:p w14:paraId="76AF0330" w14:textId="31C08E43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Life expectancy is an _______________indicator.</w:t>
      </w:r>
    </w:p>
    <w:p w14:paraId="431E60C7" w14:textId="5EB62E07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Literacy is an example of ______________ indicators.</w:t>
      </w:r>
    </w:p>
    <w:p w14:paraId="0E109CFC" w14:textId="275E7264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___________ is renamed as NITI </w:t>
      </w:r>
      <w:proofErr w:type="spellStart"/>
      <w:r w:rsidRPr="00452456">
        <w:rPr>
          <w:rFonts w:ascii="Times New Roman" w:hAnsi="Times New Roman" w:cs="Times New Roman"/>
          <w:sz w:val="36"/>
          <w:szCs w:val="36"/>
        </w:rPr>
        <w:t>ayog</w:t>
      </w:r>
      <w:proofErr w:type="spellEnd"/>
      <w:r w:rsidRPr="00452456">
        <w:rPr>
          <w:rFonts w:ascii="Times New Roman" w:hAnsi="Times New Roman" w:cs="Times New Roman"/>
          <w:sz w:val="36"/>
          <w:szCs w:val="36"/>
        </w:rPr>
        <w:t>.</w:t>
      </w:r>
    </w:p>
    <w:p w14:paraId="6D573321" w14:textId="41CA9235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India is divided into ____________ </w:t>
      </w:r>
      <w:proofErr w:type="spellStart"/>
      <w:r w:rsidRPr="00452456">
        <w:rPr>
          <w:rFonts w:ascii="Times New Roman" w:hAnsi="Times New Roman" w:cs="Times New Roman"/>
          <w:sz w:val="36"/>
          <w:szCs w:val="36"/>
        </w:rPr>
        <w:t>agro</w:t>
      </w:r>
      <w:proofErr w:type="spellEnd"/>
      <w:r w:rsidRPr="00452456">
        <w:rPr>
          <w:rFonts w:ascii="Times New Roman" w:hAnsi="Times New Roman" w:cs="Times New Roman"/>
          <w:sz w:val="36"/>
          <w:szCs w:val="36"/>
        </w:rPr>
        <w:t xml:space="preserve"> climatic region.</w:t>
      </w:r>
    </w:p>
    <w:p w14:paraId="1357D9D1" w14:textId="2AAEEB9E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The gravity model is method to delineate _____________ region.</w:t>
      </w:r>
    </w:p>
    <w:p w14:paraId="1391CC64" w14:textId="5E9B3FA1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The growth pole model is given by.</w:t>
      </w:r>
    </w:p>
    <w:p w14:paraId="4B877EA8" w14:textId="375CA248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Rural service centre was added in growth pole model by________</w:t>
      </w:r>
    </w:p>
    <w:p w14:paraId="77CA8389" w14:textId="619D5A9A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National capital region is based on __________model.</w:t>
      </w:r>
    </w:p>
    <w:p w14:paraId="6CA9B0CA" w14:textId="41D5A3AD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Is not an essential characteristic of regional planning.</w:t>
      </w:r>
    </w:p>
    <w:p w14:paraId="5BB034C0" w14:textId="3BF4EF73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_________is the smallest unit of planning region.</w:t>
      </w:r>
    </w:p>
    <w:p w14:paraId="3E92F32F" w14:textId="65070F77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Middle Ganga plain is an example of ______planning region.</w:t>
      </w:r>
    </w:p>
    <w:p w14:paraId="21DA9859" w14:textId="737C009C" w:rsidR="00452456" w:rsidRPr="00452456" w:rsidRDefault="00452456" w:rsidP="00452456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True /False</w:t>
      </w:r>
    </w:p>
    <w:p w14:paraId="77305362" w14:textId="497AF34C" w:rsidR="00452456" w:rsidRPr="00452456" w:rsidRDefault="00452456" w:rsidP="00452456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Service &amp; supply of goods decides formal region.</w:t>
      </w:r>
    </w:p>
    <w:p w14:paraId="5F4F6D72" w14:textId="50E13654" w:rsidR="00452456" w:rsidRPr="00452456" w:rsidRDefault="00452456" w:rsidP="00452456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lastRenderedPageBreak/>
        <w:t>Uniqueness is not characteristic of a formal region.</w:t>
      </w:r>
    </w:p>
    <w:p w14:paraId="5D45E51C" w14:textId="04E4FA1B" w:rsidR="00452456" w:rsidRPr="00452456" w:rsidRDefault="00452456" w:rsidP="00452456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Functional regions don’t have areas.</w:t>
      </w:r>
    </w:p>
    <w:p w14:paraId="5F5B7F86" w14:textId="19F8ED4C" w:rsidR="00452456" w:rsidRPr="00452456" w:rsidRDefault="00452456" w:rsidP="00452456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The </w:t>
      </w:r>
      <w:proofErr w:type="spellStart"/>
      <w:r w:rsidRPr="00452456">
        <w:rPr>
          <w:rFonts w:ascii="Times New Roman" w:hAnsi="Times New Roman" w:cs="Times New Roman"/>
          <w:sz w:val="36"/>
          <w:szCs w:val="36"/>
        </w:rPr>
        <w:t>agro</w:t>
      </w:r>
      <w:proofErr w:type="spellEnd"/>
      <w:r w:rsidRPr="00452456">
        <w:rPr>
          <w:rFonts w:ascii="Times New Roman" w:hAnsi="Times New Roman" w:cs="Times New Roman"/>
          <w:sz w:val="36"/>
          <w:szCs w:val="36"/>
        </w:rPr>
        <w:t>-climatic area is an example of a composite function region.</w:t>
      </w:r>
    </w:p>
    <w:p w14:paraId="7DB42A76" w14:textId="0242A8E8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</w:p>
    <w:p w14:paraId="4FE79D7F" w14:textId="77777777" w:rsid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Short question</w:t>
      </w:r>
    </w:p>
    <w:p w14:paraId="5A3B8992" w14:textId="3343ECFE" w:rsidR="00452456" w:rsidRP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Classify regions and describe their chief elements.</w:t>
      </w:r>
    </w:p>
    <w:p w14:paraId="3919807A" w14:textId="303F6C92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देश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ो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र्गीकृत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थ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उन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मुख्य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त्व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र्णन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।</w:t>
      </w:r>
    </w:p>
    <w:p w14:paraId="42ABEFC4" w14:textId="5DCE79A6" w:rsidR="00452456" w:rsidRP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Give a comparative account of Uniform and Nodal regions. </w:t>
      </w:r>
    </w:p>
    <w:p w14:paraId="5963DBEC" w14:textId="2FB3BF87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मरूप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थ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ंकेंद्रीय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देश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ुलनात्म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वरण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दीजिए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।</w:t>
      </w:r>
    </w:p>
    <w:p w14:paraId="6C6A049D" w14:textId="551DB12A" w:rsidR="00452456" w:rsidRP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Provide a comparative account of Formal and Functional regions.</w:t>
      </w:r>
    </w:p>
    <w:p w14:paraId="3F1F65C2" w14:textId="6BCAEF1C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्वरूपणीय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थ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रयोपलक्षी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देश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ुलनात्म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वरण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स्तुत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।</w:t>
      </w:r>
    </w:p>
    <w:p w14:paraId="4300ABA2" w14:textId="205A0646" w:rsidR="00452456" w:rsidRP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What is regional </w:t>
      </w:r>
      <w:proofErr w:type="gramStart"/>
      <w:r w:rsidRPr="00452456">
        <w:rPr>
          <w:rFonts w:ascii="Times New Roman" w:hAnsi="Times New Roman" w:cs="Times New Roman"/>
          <w:sz w:val="36"/>
          <w:szCs w:val="36"/>
        </w:rPr>
        <w:t>planning ?</w:t>
      </w:r>
      <w:proofErr w:type="gramEnd"/>
      <w:r w:rsidRPr="00452456">
        <w:rPr>
          <w:rFonts w:ascii="Times New Roman" w:hAnsi="Times New Roman" w:cs="Times New Roman"/>
          <w:sz w:val="36"/>
          <w:szCs w:val="36"/>
        </w:rPr>
        <w:t xml:space="preserve"> How far regional hierarchy influences </w:t>
      </w:r>
      <w:proofErr w:type="gramStart"/>
      <w:r w:rsidRPr="00452456">
        <w:rPr>
          <w:rFonts w:ascii="Times New Roman" w:hAnsi="Times New Roman" w:cs="Times New Roman"/>
          <w:sz w:val="36"/>
          <w:szCs w:val="36"/>
        </w:rPr>
        <w:t>it ?</w:t>
      </w:r>
      <w:proofErr w:type="gramEnd"/>
      <w:r w:rsidRPr="0045245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418EAF4D" w14:textId="18B6452B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ादेश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नियोजन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्य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है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Times New Roman" w:hAnsi="Times New Roman" w:cs="Times New Roman"/>
          <w:sz w:val="36"/>
          <w:szCs w:val="36"/>
          <w:lang w:bidi="hi-IN"/>
        </w:rPr>
        <w:t>?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िस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हद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त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इस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ादेश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दानुक्रम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भावित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रत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है</w:t>
      </w:r>
      <w:r w:rsidRPr="00452456">
        <w:rPr>
          <w:rFonts w:ascii="Times New Roman" w:hAnsi="Times New Roman" w:cs="Times New Roman"/>
          <w:sz w:val="36"/>
          <w:szCs w:val="36"/>
          <w:lang w:bidi="hi-IN"/>
        </w:rPr>
        <w:t>?</w:t>
      </w:r>
    </w:p>
    <w:p w14:paraId="61D481FE" w14:textId="744A5DA8" w:rsidR="00452456" w:rsidRP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Discuss the global disparity in regional development.</w:t>
      </w:r>
    </w:p>
    <w:p w14:paraId="5A70143D" w14:textId="0D8312C7" w:rsidR="00452456" w:rsidRDefault="00452456" w:rsidP="00452456">
      <w:pPr>
        <w:pStyle w:val="ListParagraph"/>
        <w:spacing w:line="276" w:lineRule="auto"/>
        <w:rPr>
          <w:rFonts w:ascii="Kokila" w:hAnsi="Kokila" w:cs="Kokila"/>
          <w:sz w:val="36"/>
          <w:szCs w:val="36"/>
          <w:lang w:bidi="hi-IN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ादेश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कास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मे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श्वस्तरीय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षमत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वेचन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Times New Roman" w:hAnsi="Times New Roman" w:cs="Times New Roman"/>
          <w:sz w:val="36"/>
          <w:szCs w:val="36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।</w:t>
      </w:r>
    </w:p>
    <w:p w14:paraId="78742160" w14:textId="0E16F32E" w:rsid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Five Year Planning Process in India</w:t>
      </w:r>
    </w:p>
    <w:p w14:paraId="217BDA18" w14:textId="7048773A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Kokila"/>
          <w:sz w:val="36"/>
          <w:szCs w:val="36"/>
          <w:cs/>
          <w:lang w:bidi="hi-IN"/>
        </w:rPr>
        <w:t>भारत में पंचवर्षीय योजना प्रक्रिया</w:t>
      </w:r>
    </w:p>
    <w:p w14:paraId="373B6C88" w14:textId="1B751163" w:rsid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Growth Pole Model </w:t>
      </w:r>
    </w:p>
    <w:p w14:paraId="7528C2F3" w14:textId="728C81E1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 w:hint="cs"/>
          <w:sz w:val="36"/>
          <w:szCs w:val="36"/>
        </w:rPr>
      </w:pPr>
      <w:r w:rsidRPr="00452456">
        <w:rPr>
          <w:rFonts w:ascii="Times New Roman" w:hAnsi="Times New Roman" w:cs="Kokila"/>
          <w:sz w:val="36"/>
          <w:szCs w:val="36"/>
          <w:cs/>
          <w:lang w:bidi="hi-IN"/>
        </w:rPr>
        <w:t>ग्रोथ पोल मॉडल</w:t>
      </w:r>
    </w:p>
    <w:p w14:paraId="36375316" w14:textId="54775828" w:rsid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Planning and Regional Development </w:t>
      </w:r>
    </w:p>
    <w:p w14:paraId="017DDCE3" w14:textId="78159041" w:rsidR="00452456" w:rsidRPr="00452456" w:rsidRDefault="00452456" w:rsidP="00452456">
      <w:pPr>
        <w:pStyle w:val="ListParagraph"/>
        <w:spacing w:line="276" w:lineRule="auto"/>
        <w:rPr>
          <w:rFonts w:ascii="Times New Roman" w:hAnsi="Times New Roman" w:cs="Times New Roman" w:hint="cs"/>
          <w:sz w:val="36"/>
          <w:szCs w:val="36"/>
        </w:rPr>
      </w:pPr>
      <w:r w:rsidRPr="00452456">
        <w:rPr>
          <w:rFonts w:ascii="Times New Roman" w:hAnsi="Times New Roman" w:cs="Kokila"/>
          <w:sz w:val="36"/>
          <w:szCs w:val="36"/>
          <w:cs/>
          <w:lang w:bidi="hi-IN"/>
        </w:rPr>
        <w:t>योजना और क्षेत्रीय विकास</w:t>
      </w:r>
    </w:p>
    <w:p w14:paraId="678BF7E6" w14:textId="730EE6E2" w:rsidR="00452456" w:rsidRDefault="00452456" w:rsidP="00452456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Drought Prone Region</w:t>
      </w:r>
    </w:p>
    <w:p w14:paraId="1DBC70CD" w14:textId="580D6BF2" w:rsidR="00452456" w:rsidRPr="00452456" w:rsidRDefault="00452456" w:rsidP="00452456">
      <w:pPr>
        <w:pStyle w:val="ListParagraph"/>
        <w:tabs>
          <w:tab w:val="left" w:pos="2952"/>
        </w:tabs>
        <w:spacing w:line="276" w:lineRule="auto"/>
        <w:rPr>
          <w:rFonts w:ascii="Times New Roman" w:hAnsi="Times New Roman" w:cs="Times New Roman" w:hint="cs"/>
          <w:sz w:val="36"/>
          <w:szCs w:val="36"/>
        </w:rPr>
      </w:pPr>
      <w:r w:rsidRPr="00452456">
        <w:rPr>
          <w:rFonts w:ascii="Times New Roman" w:hAnsi="Times New Roman" w:cs="Kokila"/>
          <w:sz w:val="36"/>
          <w:szCs w:val="36"/>
          <w:cs/>
          <w:lang w:bidi="hi-IN"/>
        </w:rPr>
        <w:t xml:space="preserve">सूखा </w:t>
      </w:r>
      <w:r>
        <w:rPr>
          <w:rFonts w:ascii="Times New Roman" w:hAnsi="Times New Roman" w:cs="Kokila" w:hint="cs"/>
          <w:sz w:val="36"/>
          <w:szCs w:val="36"/>
          <w:cs/>
          <w:lang w:bidi="hi-IN"/>
        </w:rPr>
        <w:t xml:space="preserve"> </w:t>
      </w:r>
      <w:r>
        <w:rPr>
          <w:rFonts w:ascii="Times New Roman" w:hAnsi="Times New Roman" w:cs="Kokila"/>
          <w:sz w:val="36"/>
          <w:szCs w:val="36"/>
          <w:cs/>
          <w:lang w:bidi="hi-IN"/>
        </w:rPr>
        <w:tab/>
      </w:r>
      <w:r>
        <w:rPr>
          <w:rFonts w:ascii="Times New Roman" w:hAnsi="Times New Roman" w:cs="Kokila" w:hint="cs"/>
          <w:sz w:val="36"/>
          <w:szCs w:val="36"/>
          <w:cs/>
          <w:lang w:bidi="hi-IN"/>
        </w:rPr>
        <w:t xml:space="preserve"> </w:t>
      </w:r>
    </w:p>
    <w:p w14:paraId="43145C14" w14:textId="7F1D3C8F" w:rsidR="00452456" w:rsidRPr="00452456" w:rsidRDefault="00452456" w:rsidP="00452456">
      <w:pPr>
        <w:pStyle w:val="ListParagraph"/>
        <w:spacing w:line="276" w:lineRule="auto"/>
        <w:ind w:left="0"/>
        <w:rPr>
          <w:rFonts w:ascii="Times New Roman" w:hAnsi="Times New Roman" w:cs="Times New Roman"/>
          <w:sz w:val="36"/>
          <w:szCs w:val="36"/>
        </w:rPr>
      </w:pPr>
    </w:p>
    <w:p w14:paraId="1FA93D3A" w14:textId="4D5B5B63" w:rsidR="00452456" w:rsidRPr="00452456" w:rsidRDefault="00452456" w:rsidP="00452456">
      <w:pPr>
        <w:pStyle w:val="ListParagraph"/>
        <w:spacing w:line="276" w:lineRule="auto"/>
        <w:ind w:left="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>long questions</w:t>
      </w:r>
    </w:p>
    <w:p w14:paraId="2A86651F" w14:textId="22BEECFB" w:rsidR="00452456" w:rsidRPr="00452456" w:rsidRDefault="00452456" w:rsidP="0045245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lastRenderedPageBreak/>
        <w:t xml:space="preserve">Discuss Rostov's Model of Economic Growth. </w:t>
      </w:r>
    </w:p>
    <w:p w14:paraId="1957B3A6" w14:textId="77777777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रोस्तोव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आर्थ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कास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मॉडल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चर्च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।</w:t>
      </w:r>
    </w:p>
    <w:p w14:paraId="7F8D306D" w14:textId="3BC1EAC1" w:rsidR="00452456" w:rsidRPr="00452456" w:rsidRDefault="00452456" w:rsidP="0045245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Give an account of the conceptual </w:t>
      </w:r>
      <w:r w:rsidRPr="00452456">
        <w:rPr>
          <w:rFonts w:ascii="Times New Roman" w:hAnsi="Times New Roman" w:cs="Times New Roman"/>
          <w:sz w:val="36"/>
          <w:szCs w:val="36"/>
        </w:rPr>
        <w:t>framework of a geographical region</w:t>
      </w:r>
      <w:r w:rsidRPr="00452456">
        <w:rPr>
          <w:rFonts w:ascii="Times New Roman" w:hAnsi="Times New Roman" w:cs="Times New Roman"/>
          <w:sz w:val="36"/>
          <w:szCs w:val="36"/>
        </w:rPr>
        <w:t xml:space="preserve">. </w:t>
      </w:r>
    </w:p>
    <w:p w14:paraId="639E0AF7" w14:textId="77777777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भौगोल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्षेत्र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ैचारि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ढांच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वरण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दें।</w:t>
      </w:r>
    </w:p>
    <w:p w14:paraId="0023F920" w14:textId="0E155657" w:rsidR="00452456" w:rsidRPr="00452456" w:rsidRDefault="00452456" w:rsidP="0045245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 Describe the salient features of </w:t>
      </w:r>
      <w:r w:rsidRPr="00452456">
        <w:rPr>
          <w:rFonts w:ascii="Times New Roman" w:hAnsi="Times New Roman" w:cs="Times New Roman"/>
          <w:sz w:val="36"/>
          <w:szCs w:val="36"/>
        </w:rPr>
        <w:t xml:space="preserve">the </w:t>
      </w:r>
      <w:r w:rsidRPr="00452456">
        <w:rPr>
          <w:rFonts w:ascii="Times New Roman" w:hAnsi="Times New Roman" w:cs="Times New Roman"/>
          <w:sz w:val="36"/>
          <w:szCs w:val="36"/>
        </w:rPr>
        <w:t xml:space="preserve">Planning </w:t>
      </w:r>
      <w:r w:rsidRPr="00452456">
        <w:rPr>
          <w:rFonts w:ascii="Times New Roman" w:hAnsi="Times New Roman" w:cs="Times New Roman"/>
          <w:sz w:val="36"/>
          <w:szCs w:val="36"/>
        </w:rPr>
        <w:t xml:space="preserve">region </w:t>
      </w:r>
      <w:r w:rsidRPr="00452456">
        <w:rPr>
          <w:rFonts w:ascii="Times New Roman" w:hAnsi="Times New Roman" w:cs="Times New Roman"/>
          <w:sz w:val="36"/>
          <w:szCs w:val="36"/>
        </w:rPr>
        <w:t>in India.</w:t>
      </w:r>
    </w:p>
    <w:p w14:paraId="334155DF" w14:textId="77777777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भारत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मे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योजन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्षेत्र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्रमुख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शेषताओ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र्णन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ीजिए।</w:t>
      </w:r>
    </w:p>
    <w:p w14:paraId="7DA0E0DD" w14:textId="7B06142F" w:rsidR="00452456" w:rsidRPr="00452456" w:rsidRDefault="00452456" w:rsidP="0045245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 Describe the causes of drought and suggest measures for mitigating the sufferings due to drought. </w:t>
      </w:r>
    </w:p>
    <w:p w14:paraId="1FDF6D8E" w14:textId="4451D3D8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ूख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रण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र्णन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रे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और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ूख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ारण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होन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ाली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ठिनाइयों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ो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म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रन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के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उपाय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बतलाइए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।</w:t>
      </w:r>
      <w:r w:rsidRPr="0045245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97AB062" w14:textId="49C97124" w:rsidR="00452456" w:rsidRPr="00452456" w:rsidRDefault="00452456" w:rsidP="0045245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Times New Roman" w:hAnsi="Times New Roman" w:cs="Times New Roman"/>
          <w:sz w:val="36"/>
          <w:szCs w:val="36"/>
        </w:rPr>
        <w:t xml:space="preserve">Write an essay on sustainable development and human conflict. </w:t>
      </w:r>
    </w:p>
    <w:p w14:paraId="52CD8A99" w14:textId="44F0C10A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  <w:r w:rsidRPr="00452456">
        <w:rPr>
          <w:rFonts w:ascii="Kokila" w:hAnsi="Kokila" w:cs="Kokila" w:hint="cs"/>
          <w:sz w:val="36"/>
          <w:szCs w:val="36"/>
          <w:cs/>
          <w:lang w:bidi="hi-IN"/>
        </w:rPr>
        <w:t>सतत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विकास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और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मानव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द्वंद्व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पर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एक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निबंध</w:t>
      </w:r>
      <w:r w:rsidRPr="00452456">
        <w:rPr>
          <w:rFonts w:ascii="Times New Roman" w:hAnsi="Times New Roman" w:cs="Times New Roman"/>
          <w:sz w:val="36"/>
          <w:szCs w:val="36"/>
          <w:cs/>
          <w:lang w:bidi="hi-IN"/>
        </w:rPr>
        <w:t xml:space="preserve"> </w:t>
      </w:r>
      <w:r w:rsidRPr="00452456">
        <w:rPr>
          <w:rFonts w:ascii="Kokila" w:hAnsi="Kokila" w:cs="Kokila" w:hint="cs"/>
          <w:sz w:val="36"/>
          <w:szCs w:val="36"/>
          <w:cs/>
          <w:lang w:bidi="hi-IN"/>
        </w:rPr>
        <w:t>लिखिए।</w:t>
      </w:r>
      <w:r w:rsidRPr="00452456">
        <w:rPr>
          <w:rFonts w:ascii="Times New Roman" w:hAnsi="Times New Roman" w:cs="Times New Roman"/>
          <w:sz w:val="36"/>
          <w:szCs w:val="36"/>
        </w:rPr>
        <w:t>A</w:t>
      </w:r>
    </w:p>
    <w:p w14:paraId="44CDC493" w14:textId="77777777" w:rsidR="00452456" w:rsidRPr="00452456" w:rsidRDefault="00452456" w:rsidP="00452456">
      <w:pPr>
        <w:pStyle w:val="ListParagraph"/>
        <w:spacing w:line="276" w:lineRule="auto"/>
        <w:ind w:left="0"/>
        <w:rPr>
          <w:rFonts w:ascii="Times New Roman" w:hAnsi="Times New Roman" w:cs="Times New Roman"/>
          <w:sz w:val="36"/>
          <w:szCs w:val="36"/>
        </w:rPr>
      </w:pPr>
    </w:p>
    <w:p w14:paraId="588D38EE" w14:textId="77777777" w:rsidR="00452456" w:rsidRPr="00452456" w:rsidRDefault="00452456" w:rsidP="00452456">
      <w:pPr>
        <w:pStyle w:val="ListParagraph"/>
        <w:spacing w:line="276" w:lineRule="auto"/>
        <w:ind w:left="360"/>
        <w:rPr>
          <w:rFonts w:ascii="Times New Roman" w:hAnsi="Times New Roman" w:cs="Times New Roman"/>
          <w:sz w:val="36"/>
          <w:szCs w:val="36"/>
        </w:rPr>
      </w:pPr>
    </w:p>
    <w:sectPr w:rsidR="00452456" w:rsidRPr="00452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altName w:val="Kokila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159D"/>
    <w:multiLevelType w:val="multilevel"/>
    <w:tmpl w:val="A53EB3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0626D9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B9C4CE6"/>
    <w:multiLevelType w:val="hybridMultilevel"/>
    <w:tmpl w:val="C89235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A011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2BE686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90F3A3D"/>
    <w:multiLevelType w:val="hybridMultilevel"/>
    <w:tmpl w:val="67269E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tjAwNTWyMDUwsbRU0lEKTi0uzszPAykwrAUAqmQcxSwAAAA="/>
  </w:docVars>
  <w:rsids>
    <w:rsidRoot w:val="00452456"/>
    <w:rsid w:val="0028749B"/>
    <w:rsid w:val="0045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B7981"/>
  <w15:chartTrackingRefBased/>
  <w15:docId w15:val="{3C80A6C9-A273-45AF-BF18-CDE7523BF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1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409</Words>
  <Characters>2337</Characters>
  <Application>Microsoft Office Word</Application>
  <DocSecurity>0</DocSecurity>
  <Lines>19</Lines>
  <Paragraphs>5</Paragraphs>
  <ScaleCrop>false</ScaleCrop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Chandra</dc:creator>
  <cp:keywords/>
  <dc:description/>
  <cp:lastModifiedBy>Vivek Chandra</cp:lastModifiedBy>
  <cp:revision>1</cp:revision>
  <dcterms:created xsi:type="dcterms:W3CDTF">2021-09-08T01:27:00Z</dcterms:created>
  <dcterms:modified xsi:type="dcterms:W3CDTF">2021-09-08T02:36:00Z</dcterms:modified>
</cp:coreProperties>
</file>